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0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2"/>
        <w:gridCol w:w="873"/>
        <w:gridCol w:w="530"/>
        <w:gridCol w:w="1568"/>
        <w:gridCol w:w="909"/>
        <w:gridCol w:w="358"/>
        <w:gridCol w:w="813"/>
        <w:gridCol w:w="1508"/>
        <w:gridCol w:w="2738"/>
      </w:tblGrid>
      <w:tr w:rsidR="00CA3B3E" w:rsidRPr="00EF72D5" w14:paraId="17734307" w14:textId="77777777" w:rsidTr="00EF72D5">
        <w:trPr>
          <w:trHeight w:val="567"/>
          <w:jc w:val="center"/>
        </w:trPr>
        <w:tc>
          <w:tcPr>
            <w:tcW w:w="9809" w:type="dxa"/>
            <w:gridSpan w:val="9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3CB56F15" w14:textId="77777777" w:rsidR="00CA3B3E" w:rsidRPr="00EF72D5" w:rsidRDefault="00400964" w:rsidP="00CA3B3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İYODİK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KIM KARTI</w:t>
            </w:r>
          </w:p>
        </w:tc>
      </w:tr>
      <w:tr w:rsidR="00CA3B3E" w:rsidRPr="00EF72D5" w14:paraId="3B723DFD" w14:textId="77777777" w:rsidTr="00EF72D5">
        <w:trPr>
          <w:trHeight w:val="340"/>
          <w:jc w:val="center"/>
        </w:trPr>
        <w:tc>
          <w:tcPr>
            <w:tcW w:w="4392" w:type="dxa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3BDF15E5" w14:textId="77777777" w:rsidR="00EF72D5" w:rsidRDefault="00EF72D5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857CE6D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 Adı:</w:t>
            </w:r>
          </w:p>
          <w:p w14:paraId="5B971C70" w14:textId="77777777" w:rsidR="00EF72D5" w:rsidRPr="00EF72D5" w:rsidRDefault="00EF72D5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17" w:type="dxa"/>
            <w:gridSpan w:val="4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4F2AE3CE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ihaz Sicil No:                                                               </w:t>
            </w:r>
          </w:p>
        </w:tc>
      </w:tr>
      <w:tr w:rsidR="00CA3B3E" w:rsidRPr="00EF72D5" w14:paraId="5C892B9C" w14:textId="77777777" w:rsidTr="00EF72D5">
        <w:trPr>
          <w:trHeight w:val="1251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</w:tcPr>
          <w:p w14:paraId="28C0D8D2" w14:textId="77777777" w:rsidR="00CA3B3E" w:rsidRDefault="00CA3B3E" w:rsidP="006B558F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 xml:space="preserve">Cihazın Markası/Modeli </w:t>
            </w:r>
            <w:proofErr w:type="gramStart"/>
            <w:r w:rsidRPr="00EF72D5"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094AB5D4" w14:textId="77777777" w:rsidR="00EF72D5" w:rsidRPr="00EF72D5" w:rsidRDefault="00EF72D5" w:rsidP="006B558F">
            <w:pPr>
              <w:pStyle w:val="AralkYok"/>
              <w:rPr>
                <w:rFonts w:ascii="Times New Roman" w:hAnsi="Times New Roman" w:cs="Times New Roman"/>
              </w:rPr>
            </w:pPr>
          </w:p>
          <w:p w14:paraId="122E28B6" w14:textId="77777777" w:rsidR="00CA3B3E" w:rsidRDefault="00CA3B3E" w:rsidP="006B558F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 xml:space="preserve">Cihazın Seri Numarası   </w:t>
            </w:r>
            <w:proofErr w:type="gramStart"/>
            <w:r w:rsidRPr="00EF72D5"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0FDC856B" w14:textId="77777777" w:rsidR="00EF72D5" w:rsidRPr="00EF72D5" w:rsidRDefault="00EF72D5" w:rsidP="006B558F">
            <w:pPr>
              <w:pStyle w:val="AralkYok"/>
              <w:rPr>
                <w:rFonts w:ascii="Times New Roman" w:hAnsi="Times New Roman" w:cs="Times New Roman"/>
              </w:rPr>
            </w:pPr>
          </w:p>
          <w:p w14:paraId="19F70F4C" w14:textId="77777777" w:rsidR="00CA3B3E" w:rsidRDefault="00CA3B3E" w:rsidP="006B558F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 xml:space="preserve">Cihazın Özellikleri      </w:t>
            </w:r>
            <w:proofErr w:type="gramStart"/>
            <w:r w:rsidRPr="00EF72D5">
              <w:rPr>
                <w:rFonts w:ascii="Times New Roman" w:hAnsi="Times New Roman" w:cs="Times New Roman"/>
              </w:rPr>
              <w:t xml:space="preserve">  :</w:t>
            </w:r>
            <w:proofErr w:type="gramEnd"/>
          </w:p>
          <w:p w14:paraId="36129DA4" w14:textId="77777777" w:rsidR="00EF72D5" w:rsidRPr="00EF72D5" w:rsidRDefault="00EF72D5" w:rsidP="006B558F">
            <w:pPr>
              <w:pStyle w:val="AralkYok"/>
              <w:rPr>
                <w:rFonts w:ascii="Times New Roman" w:hAnsi="Times New Roman" w:cs="Times New Roman"/>
              </w:rPr>
            </w:pPr>
          </w:p>
          <w:p w14:paraId="03367DEA" w14:textId="77777777" w:rsidR="00CA3B3E" w:rsidRPr="00EF72D5" w:rsidRDefault="00CA3B3E" w:rsidP="00CA3B3E">
            <w:pPr>
              <w:pStyle w:val="AralkYok"/>
              <w:rPr>
                <w:rFonts w:ascii="Times New Roman" w:hAnsi="Times New Roman" w:cs="Times New Roman"/>
              </w:rPr>
            </w:pPr>
            <w:r w:rsidRPr="00EF72D5">
              <w:rPr>
                <w:rFonts w:ascii="Times New Roman" w:hAnsi="Times New Roman" w:cs="Times New Roman"/>
              </w:rPr>
              <w:t xml:space="preserve">Cihazın Kullanıldığı </w:t>
            </w:r>
            <w:proofErr w:type="gramStart"/>
            <w:r w:rsidRPr="00EF72D5">
              <w:rPr>
                <w:rFonts w:ascii="Times New Roman" w:hAnsi="Times New Roman" w:cs="Times New Roman"/>
              </w:rPr>
              <w:t>Birim :</w:t>
            </w:r>
            <w:proofErr w:type="gramEnd"/>
          </w:p>
        </w:tc>
      </w:tr>
      <w:tr w:rsidR="00CA3B3E" w:rsidRPr="00EF72D5" w14:paraId="5AC18EF8" w14:textId="77777777" w:rsidTr="00EF72D5">
        <w:trPr>
          <w:trHeight w:val="340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55AE2F5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Kayıtları ( Periyodik bakım gerektiren makineler için)</w:t>
            </w:r>
          </w:p>
        </w:tc>
      </w:tr>
      <w:tr w:rsidR="00CA3B3E" w:rsidRPr="00EF72D5" w14:paraId="5E5485C7" w14:textId="77777777" w:rsidTr="00EF72D5">
        <w:trPr>
          <w:trHeight w:val="388"/>
          <w:jc w:val="center"/>
        </w:trPr>
        <w:tc>
          <w:tcPr>
            <w:tcW w:w="512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4E96A240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Y</w:t>
            </w:r>
          </w:p>
        </w:tc>
        <w:tc>
          <w:tcPr>
            <w:tcW w:w="1403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03DB4925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5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 Tarihi</w:t>
            </w:r>
          </w:p>
        </w:tc>
        <w:tc>
          <w:tcPr>
            <w:tcW w:w="283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center"/>
          </w:tcPr>
          <w:p w14:paraId="0E91C665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kımı Yapan Görevli-İmza</w:t>
            </w:r>
          </w:p>
        </w:tc>
        <w:tc>
          <w:tcPr>
            <w:tcW w:w="505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pct5" w:color="auto" w:fill="FFFFFF"/>
            <w:vAlign w:val="center"/>
          </w:tcPr>
          <w:p w14:paraId="0974BBC7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aptığı İşleme Dair Açıklama</w:t>
            </w:r>
          </w:p>
        </w:tc>
      </w:tr>
      <w:tr w:rsidR="00CA3B3E" w:rsidRPr="00EF72D5" w14:paraId="4C6B1ECE" w14:textId="77777777" w:rsidTr="00EF72D5">
        <w:trPr>
          <w:trHeight w:val="210"/>
          <w:jc w:val="center"/>
        </w:trPr>
        <w:tc>
          <w:tcPr>
            <w:tcW w:w="512" w:type="dxa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B9CFDE1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0C491BC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017897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01DF4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E01AA6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6980A025" w14:textId="77777777" w:rsidTr="00EF72D5">
        <w:trPr>
          <w:trHeight w:val="22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489B02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136E66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2313C3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5E07C60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601039A7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7CE7E356" w14:textId="77777777" w:rsidTr="00EF72D5">
        <w:trPr>
          <w:trHeight w:val="180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068C9B8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B37A66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0F833F0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CED223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046F31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467F34FD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6709465D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9DD3BD1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74CBF8D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65D8361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85DD14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32F80" w:rsidRPr="00EF72D5" w14:paraId="3E6773CE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192096E5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2497F86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8ADF13A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40C04BB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C1E386C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32F80" w:rsidRPr="00EF72D5" w14:paraId="07F07997" w14:textId="77777777" w:rsidTr="00EF72D5">
        <w:trPr>
          <w:trHeight w:val="165"/>
          <w:jc w:val="center"/>
        </w:trPr>
        <w:tc>
          <w:tcPr>
            <w:tcW w:w="512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21D2873F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49B3476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1384BA9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BB8676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10221E48" w14:textId="77777777" w:rsidR="00932F80" w:rsidRPr="00EF72D5" w:rsidRDefault="00932F80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A3B3E" w:rsidRPr="00EF72D5" w14:paraId="7739BD91" w14:textId="77777777" w:rsidTr="00EF72D5">
        <w:trPr>
          <w:trHeight w:val="403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</w:tcPr>
          <w:p w14:paraId="2F7549A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</w:t>
            </w:r>
            <w:r w:rsid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breli İse Tarihi     </w:t>
            </w:r>
            <w:proofErr w:type="gramStart"/>
            <w:r w:rsid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  <w:p w14:paraId="41969309" w14:textId="77777777" w:rsidR="00CA3B3E" w:rsidRPr="00EF72D5" w:rsidRDefault="00EF72D5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angi Kurumca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apıldığı</w:t>
            </w:r>
            <w:r w:rsidR="0035158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  <w:p w14:paraId="4893892D" w14:textId="77777777" w:rsidR="00CA3B3E" w:rsidRPr="00EF72D5" w:rsidRDefault="00EF72D5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lçüm Aralığı         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  <w:p w14:paraId="5F025312" w14:textId="77777777" w:rsidR="00CA3B3E" w:rsidRPr="00EF72D5" w:rsidRDefault="00EF72D5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lçüm Hassasiyeti     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="00CA3B3E"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proofErr w:type="gramEnd"/>
          </w:p>
        </w:tc>
      </w:tr>
      <w:tr w:rsidR="00CA3B3E" w:rsidRPr="00EF72D5" w14:paraId="5B584250" w14:textId="77777777" w:rsidTr="00EF72D5">
        <w:trPr>
          <w:trHeight w:val="403"/>
          <w:jc w:val="center"/>
        </w:trPr>
        <w:tc>
          <w:tcPr>
            <w:tcW w:w="980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7D2A5052" w14:textId="77777777" w:rsidR="00CA3B3E" w:rsidRPr="00EF72D5" w:rsidRDefault="00CA3B3E" w:rsidP="00EF72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asyonu Yapılmamış Ölçüm Cihazları İçin Doğrulama Kayıtları</w:t>
            </w:r>
          </w:p>
        </w:tc>
      </w:tr>
      <w:tr w:rsidR="00CA3B3E" w:rsidRPr="00EF72D5" w14:paraId="7D279544" w14:textId="77777777" w:rsidTr="0035158A">
        <w:trPr>
          <w:trHeight w:val="437"/>
          <w:jc w:val="center"/>
        </w:trPr>
        <w:tc>
          <w:tcPr>
            <w:tcW w:w="1385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F4DFE3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20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DE5BA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libreli</w:t>
            </w:r>
          </w:p>
          <w:p w14:paraId="15A2D761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208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2D70AB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ğrulanacak</w:t>
            </w:r>
          </w:p>
          <w:p w14:paraId="21480E17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ihazın Ölçümü</w:t>
            </w: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514425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nuç</w:t>
            </w:r>
          </w:p>
          <w:p w14:paraId="1CB03DB3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 varsa fark)</w:t>
            </w:r>
          </w:p>
        </w:tc>
        <w:tc>
          <w:tcPr>
            <w:tcW w:w="2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03BB1FA" w14:textId="77777777" w:rsidR="00CA3B3E" w:rsidRPr="00EF72D5" w:rsidRDefault="00CA3B3E" w:rsidP="0035158A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72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ay</w:t>
            </w:r>
          </w:p>
        </w:tc>
      </w:tr>
      <w:tr w:rsidR="00CA3B3E" w:rsidRPr="00EF72D5" w14:paraId="7DE8F90F" w14:textId="77777777" w:rsidTr="00EF72D5">
        <w:trPr>
          <w:trHeight w:val="736"/>
          <w:jc w:val="center"/>
        </w:trPr>
        <w:tc>
          <w:tcPr>
            <w:tcW w:w="1385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72963C8C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89DC7F7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98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80D0102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80" w:type="dxa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5EC7EFF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0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CD0CB3D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3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6111AB64" w14:textId="77777777" w:rsidR="00CA3B3E" w:rsidRPr="00EF72D5" w:rsidRDefault="00CA3B3E" w:rsidP="006B55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A7BD91" w14:textId="77777777" w:rsidR="00415D3F" w:rsidRDefault="00415D3F">
      <w:pPr>
        <w:widowControl w:val="0"/>
        <w:autoSpaceDE w:val="0"/>
        <w:autoSpaceDN w:val="0"/>
        <w:adjustRightInd w:val="0"/>
        <w:spacing w:after="0" w:line="240" w:lineRule="auto"/>
        <w:rPr>
          <w:rFonts w:ascii="Arial TUR" w:hAnsi="Arial TUR" w:cs="Arial TUR"/>
          <w:sz w:val="20"/>
          <w:szCs w:val="20"/>
        </w:rPr>
      </w:pPr>
    </w:p>
    <w:p w14:paraId="57204D19" w14:textId="77777777" w:rsidR="00544B03" w:rsidRDefault="00544B03">
      <w:pPr>
        <w:widowControl w:val="0"/>
        <w:autoSpaceDE w:val="0"/>
        <w:autoSpaceDN w:val="0"/>
        <w:adjustRightInd w:val="0"/>
        <w:spacing w:after="0" w:line="240" w:lineRule="auto"/>
        <w:rPr>
          <w:rFonts w:ascii="Arial TUR" w:hAnsi="Arial TUR" w:cs="Arial TUR"/>
          <w:sz w:val="20"/>
          <w:szCs w:val="20"/>
        </w:rPr>
      </w:pPr>
    </w:p>
    <w:sectPr w:rsidR="00544B03" w:rsidSect="00932F80">
      <w:headerReference w:type="default" r:id="rId6"/>
      <w:footerReference w:type="default" r:id="rId7"/>
      <w:pgSz w:w="12240" w:h="15840"/>
      <w:pgMar w:top="720" w:right="720" w:bottom="720" w:left="720" w:header="708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4623E" w14:textId="77777777" w:rsidR="00316FC0" w:rsidRDefault="00316FC0" w:rsidP="003B798B">
      <w:pPr>
        <w:spacing w:after="0" w:line="240" w:lineRule="auto"/>
      </w:pPr>
      <w:r>
        <w:separator/>
      </w:r>
    </w:p>
  </w:endnote>
  <w:endnote w:type="continuationSeparator" w:id="0">
    <w:p w14:paraId="2F0BA754" w14:textId="77777777" w:rsidR="00316FC0" w:rsidRDefault="00316FC0" w:rsidP="003B79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TUR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1" w:type="dxa"/>
      <w:tblInd w:w="67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52"/>
      <w:gridCol w:w="3544"/>
      <w:gridCol w:w="3685"/>
    </w:tblGrid>
    <w:tr w:rsidR="00731EA7" w:rsidRPr="003F59FC" w14:paraId="02F1DF3C" w14:textId="77777777" w:rsidTr="00731EA7">
      <w:trPr>
        <w:trHeight w:val="747"/>
      </w:trPr>
      <w:tc>
        <w:tcPr>
          <w:tcW w:w="2552" w:type="dxa"/>
          <w:shd w:val="clear" w:color="auto" w:fill="auto"/>
        </w:tcPr>
        <w:p w14:paraId="7CAE9D6F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51DAAC6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  <w:p w14:paraId="4D15AA3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  <w:p w14:paraId="5330BB6D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544" w:type="dxa"/>
          <w:shd w:val="clear" w:color="auto" w:fill="auto"/>
        </w:tcPr>
        <w:p w14:paraId="0F933990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3685" w:type="dxa"/>
          <w:shd w:val="clear" w:color="auto" w:fill="auto"/>
        </w:tcPr>
        <w:p w14:paraId="1E14118C" w14:textId="77777777" w:rsidR="00731EA7" w:rsidRPr="003F59FC" w:rsidRDefault="00731EA7" w:rsidP="00731EA7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71A13968" w14:textId="77777777" w:rsidR="00731EA7" w:rsidRDefault="00731EA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7FC2A" w14:textId="77777777" w:rsidR="00316FC0" w:rsidRDefault="00316FC0" w:rsidP="003B798B">
      <w:pPr>
        <w:spacing w:after="0" w:line="240" w:lineRule="auto"/>
      </w:pPr>
      <w:r>
        <w:separator/>
      </w:r>
    </w:p>
  </w:footnote>
  <w:footnote w:type="continuationSeparator" w:id="0">
    <w:p w14:paraId="0D44B57C" w14:textId="77777777" w:rsidR="00316FC0" w:rsidRDefault="00316FC0" w:rsidP="003B79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0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154"/>
      <w:gridCol w:w="4989"/>
      <w:gridCol w:w="1531"/>
      <w:gridCol w:w="1134"/>
    </w:tblGrid>
    <w:tr w:rsidR="003B798B" w:rsidRPr="00EF72D5" w14:paraId="2FB7C79A" w14:textId="77777777" w:rsidTr="00EF72D5">
      <w:trPr>
        <w:trHeight w:val="276"/>
        <w:jc w:val="center"/>
      </w:trPr>
      <w:tc>
        <w:tcPr>
          <w:tcW w:w="2154" w:type="dxa"/>
          <w:vMerge w:val="restart"/>
          <w:shd w:val="clear" w:color="auto" w:fill="auto"/>
          <w:vAlign w:val="center"/>
        </w:tcPr>
        <w:p w14:paraId="474E1704" w14:textId="77777777" w:rsidR="003B798B" w:rsidRPr="00EF72D5" w:rsidRDefault="00DA431C" w:rsidP="00DA431C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  <w:r>
            <w:rPr>
              <w:noProof/>
            </w:rPr>
            <w:drawing>
              <wp:inline distT="0" distB="0" distL="0" distR="0" wp14:anchorId="250AB3D6" wp14:editId="26A1D609">
                <wp:extent cx="1152939" cy="898498"/>
                <wp:effectExtent l="0" t="0" r="0" b="0"/>
                <wp:docPr id="3" name="Resim 3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3015" cy="8985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89" w:type="dxa"/>
          <w:vMerge w:val="restart"/>
          <w:shd w:val="clear" w:color="auto" w:fill="auto"/>
          <w:vAlign w:val="center"/>
        </w:tcPr>
        <w:p w14:paraId="627F6A62" w14:textId="77777777" w:rsidR="00731EA7" w:rsidRDefault="00400964" w:rsidP="00400964">
          <w:pPr>
            <w:pStyle w:val="stBilgi"/>
            <w:spacing w:after="0"/>
            <w:jc w:val="center"/>
            <w:rPr>
              <w:rFonts w:ascii="Times New Roman" w:hAnsi="Times New Roman" w:cs="Times New Roman"/>
              <w:b/>
              <w:sz w:val="32"/>
              <w:szCs w:val="24"/>
            </w:rPr>
          </w:pPr>
          <w:r w:rsidRPr="00EF72D5">
            <w:rPr>
              <w:rFonts w:ascii="Times New Roman" w:hAnsi="Times New Roman" w:cs="Times New Roman"/>
              <w:b/>
              <w:sz w:val="32"/>
              <w:szCs w:val="24"/>
            </w:rPr>
            <w:t xml:space="preserve">PERİYODİK BAKIM </w:t>
          </w:r>
        </w:p>
        <w:p w14:paraId="19D5C71A" w14:textId="18E9F597" w:rsidR="003B798B" w:rsidRPr="00EF72D5" w:rsidRDefault="00400964" w:rsidP="00400964">
          <w:pPr>
            <w:pStyle w:val="stBilgi"/>
            <w:spacing w:after="0"/>
            <w:jc w:val="center"/>
            <w:rPr>
              <w:rFonts w:ascii="Times New Roman" w:hAnsi="Times New Roman" w:cs="Times New Roman"/>
              <w:b/>
            </w:rPr>
          </w:pPr>
          <w:r w:rsidRPr="00EF72D5">
            <w:rPr>
              <w:rFonts w:ascii="Times New Roman" w:hAnsi="Times New Roman" w:cs="Times New Roman"/>
              <w:b/>
              <w:sz w:val="32"/>
              <w:szCs w:val="24"/>
            </w:rPr>
            <w:t>TAKİP FORMU</w:t>
          </w:r>
        </w:p>
      </w:tc>
      <w:tc>
        <w:tcPr>
          <w:tcW w:w="1531" w:type="dxa"/>
          <w:shd w:val="clear" w:color="auto" w:fill="auto"/>
          <w:vAlign w:val="center"/>
        </w:tcPr>
        <w:p w14:paraId="3943F15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1134" w:type="dxa"/>
          <w:shd w:val="clear" w:color="auto" w:fill="auto"/>
          <w:vAlign w:val="center"/>
        </w:tcPr>
        <w:p w14:paraId="7E8E2F41" w14:textId="2CAC0F1C" w:rsidR="003B798B" w:rsidRPr="00731EA7" w:rsidRDefault="00731EA7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FR-321</w:t>
          </w:r>
        </w:p>
      </w:tc>
    </w:tr>
    <w:tr w:rsidR="003B798B" w:rsidRPr="00EF72D5" w14:paraId="3DCD9D00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3871238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676BED6B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32800EBE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1134" w:type="dxa"/>
          <w:shd w:val="clear" w:color="auto" w:fill="auto"/>
          <w:vAlign w:val="center"/>
        </w:tcPr>
        <w:p w14:paraId="75C265F0" w14:textId="5011228B" w:rsidR="003B798B" w:rsidRPr="00731EA7" w:rsidRDefault="00FD1BC8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10</w:t>
          </w:r>
          <w:r w:rsidR="00731EA7" w:rsidRPr="00731EA7">
            <w:rPr>
              <w:rFonts w:ascii="Times New Roman" w:hAnsi="Times New Roman" w:cs="Times New Roman"/>
              <w:sz w:val="20"/>
            </w:rPr>
            <w:t>.01.2022</w:t>
          </w:r>
        </w:p>
      </w:tc>
    </w:tr>
    <w:tr w:rsidR="003B798B" w:rsidRPr="00EF72D5" w14:paraId="7E4B672B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140CE9BC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4E6F97E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2A2270A0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1134" w:type="dxa"/>
          <w:shd w:val="clear" w:color="auto" w:fill="auto"/>
          <w:vAlign w:val="center"/>
        </w:tcPr>
        <w:p w14:paraId="0647747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18"/>
            </w:rPr>
          </w:pPr>
        </w:p>
      </w:tc>
    </w:tr>
    <w:tr w:rsidR="003B798B" w:rsidRPr="00EF72D5" w14:paraId="482BF2CD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2DC1E571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028BED9B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4D2706B5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1134" w:type="dxa"/>
          <w:shd w:val="clear" w:color="auto" w:fill="auto"/>
          <w:vAlign w:val="center"/>
        </w:tcPr>
        <w:p w14:paraId="6D393ED2" w14:textId="4A19A876" w:rsidR="003B798B" w:rsidRPr="00731EA7" w:rsidRDefault="00731EA7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3B798B" w:rsidRPr="00EF72D5" w14:paraId="5CEF299E" w14:textId="77777777" w:rsidTr="00EF72D5">
      <w:trPr>
        <w:trHeight w:val="276"/>
        <w:jc w:val="center"/>
      </w:trPr>
      <w:tc>
        <w:tcPr>
          <w:tcW w:w="2154" w:type="dxa"/>
          <w:vMerge/>
          <w:shd w:val="clear" w:color="auto" w:fill="auto"/>
          <w:vAlign w:val="center"/>
        </w:tcPr>
        <w:p w14:paraId="590E8DB2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1E5EBCBC" w14:textId="77777777" w:rsidR="003B798B" w:rsidRPr="00EF72D5" w:rsidRDefault="003B798B" w:rsidP="003B798B">
          <w:pPr>
            <w:pStyle w:val="stBilgi"/>
            <w:spacing w:after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337B2E52" w14:textId="77777777" w:rsidR="003B798B" w:rsidRPr="00731EA7" w:rsidRDefault="003B798B" w:rsidP="00EF72D5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1134" w:type="dxa"/>
          <w:shd w:val="clear" w:color="auto" w:fill="auto"/>
          <w:vAlign w:val="center"/>
        </w:tcPr>
        <w:p w14:paraId="17ACD835" w14:textId="37537CDD" w:rsidR="003B798B" w:rsidRPr="00731EA7" w:rsidRDefault="00731EA7" w:rsidP="00DA431C">
          <w:pPr>
            <w:pStyle w:val="stBilgi"/>
            <w:spacing w:after="0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1/1</w:t>
          </w:r>
        </w:p>
      </w:tc>
    </w:tr>
  </w:tbl>
  <w:p w14:paraId="5E1C6D5C" w14:textId="77777777" w:rsidR="003B798B" w:rsidRPr="003B798B" w:rsidRDefault="003B798B" w:rsidP="003B798B">
    <w:pPr>
      <w:pStyle w:val="stBilgi"/>
      <w:spacing w:after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08"/>
  <w:hyphenationZone w:val="425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zAzNLM0NDeyMDVQ0lEKTi0uzszPAykwrAUAtirAHywAAAA="/>
  </w:docVars>
  <w:rsids>
    <w:rsidRoot w:val="003B798B"/>
    <w:rsid w:val="00012AD5"/>
    <w:rsid w:val="00083F78"/>
    <w:rsid w:val="000E5FCA"/>
    <w:rsid w:val="00147357"/>
    <w:rsid w:val="00266699"/>
    <w:rsid w:val="002B649A"/>
    <w:rsid w:val="00313C5D"/>
    <w:rsid w:val="00316FC0"/>
    <w:rsid w:val="0035158A"/>
    <w:rsid w:val="003A1F41"/>
    <w:rsid w:val="003B798B"/>
    <w:rsid w:val="003C748C"/>
    <w:rsid w:val="003D6478"/>
    <w:rsid w:val="00400964"/>
    <w:rsid w:val="00402E6B"/>
    <w:rsid w:val="00415D3F"/>
    <w:rsid w:val="0042018A"/>
    <w:rsid w:val="00473450"/>
    <w:rsid w:val="00544B03"/>
    <w:rsid w:val="0055270D"/>
    <w:rsid w:val="00565FD1"/>
    <w:rsid w:val="005756CB"/>
    <w:rsid w:val="005A5A55"/>
    <w:rsid w:val="006421FE"/>
    <w:rsid w:val="00681338"/>
    <w:rsid w:val="006E771A"/>
    <w:rsid w:val="00731EA7"/>
    <w:rsid w:val="007B1D9B"/>
    <w:rsid w:val="007E2E13"/>
    <w:rsid w:val="00832F6E"/>
    <w:rsid w:val="0086767D"/>
    <w:rsid w:val="008F4FD5"/>
    <w:rsid w:val="00932F80"/>
    <w:rsid w:val="009B6C65"/>
    <w:rsid w:val="00A1092E"/>
    <w:rsid w:val="00A9132B"/>
    <w:rsid w:val="00A93FCD"/>
    <w:rsid w:val="00C2311E"/>
    <w:rsid w:val="00C70CE6"/>
    <w:rsid w:val="00CA3B3E"/>
    <w:rsid w:val="00CA48FB"/>
    <w:rsid w:val="00D50975"/>
    <w:rsid w:val="00D67634"/>
    <w:rsid w:val="00DA431C"/>
    <w:rsid w:val="00E01631"/>
    <w:rsid w:val="00E707DE"/>
    <w:rsid w:val="00E83AEC"/>
    <w:rsid w:val="00EA2EF2"/>
    <w:rsid w:val="00EF72D5"/>
    <w:rsid w:val="00F14DF9"/>
    <w:rsid w:val="00F2524B"/>
    <w:rsid w:val="00F83B83"/>
    <w:rsid w:val="00FC5067"/>
    <w:rsid w:val="00FD1B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2736C86"/>
  <w15:docId w15:val="{E2BFB777-B600-4232-B97D-3DD6460E9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B798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B798B"/>
  </w:style>
  <w:style w:type="paragraph" w:styleId="AltBilgi">
    <w:name w:val="footer"/>
    <w:basedOn w:val="Normal"/>
    <w:link w:val="AltBilgiChar"/>
    <w:uiPriority w:val="99"/>
    <w:unhideWhenUsed/>
    <w:rsid w:val="003B798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B798B"/>
  </w:style>
  <w:style w:type="paragraph" w:styleId="BalonMetni">
    <w:name w:val="Balloon Text"/>
    <w:basedOn w:val="Normal"/>
    <w:link w:val="BalonMetniChar"/>
    <w:uiPriority w:val="99"/>
    <w:semiHidden/>
    <w:unhideWhenUsed/>
    <w:rsid w:val="00C70C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70CE6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C231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ralkYok">
    <w:name w:val="No Spacing"/>
    <w:uiPriority w:val="1"/>
    <w:qFormat/>
    <w:rsid w:val="00CA3B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3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afak Ozsarac</cp:lastModifiedBy>
  <cp:revision>3</cp:revision>
  <cp:lastPrinted>2018-02-12T06:40:00Z</cp:lastPrinted>
  <dcterms:created xsi:type="dcterms:W3CDTF">2022-01-07T11:25:00Z</dcterms:created>
  <dcterms:modified xsi:type="dcterms:W3CDTF">2022-01-10T06:43:00Z</dcterms:modified>
</cp:coreProperties>
</file>